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7</w:t>
      </w:r>
      <w:r>
        <w:t xml:space="preserve"> </w:t>
      </w:r>
      <w:r>
        <w:t xml:space="preserve">มิ.ย.</w:t>
      </w:r>
      <w:r>
        <w:t xml:space="preserve"> </w:t>
      </w:r>
      <w:r>
        <w:t xml:space="preserve">63)</w:t>
      </w:r>
    </w:p>
    <w:p>
      <w:pPr>
        <w:pStyle w:val="Date"/>
      </w:pPr>
      <w:r>
        <w:t xml:space="preserve">วันพุธที่</w:t>
      </w:r>
      <w:r>
        <w:t xml:space="preserve"> </w:t>
      </w:r>
      <w:r>
        <w:t xml:space="preserve">17</w:t>
      </w:r>
      <w:r>
        <w:t xml:space="preserve"> </w:t>
      </w:r>
      <w:r>
        <w:t xml:space="preserve">มิถุนายน</w:t>
      </w:r>
      <w:r>
        <w:t xml:space="preserve"> </w:t>
      </w:r>
      <w:r>
        <w:t xml:space="preserve">2563</w:t>
      </w:r>
      <w:r>
        <w:t xml:space="preserve"> </w:t>
      </w:r>
      <w:r>
        <w:t xml:space="preserve">เวลา</w:t>
      </w:r>
      <w:r>
        <w:t xml:space="preserve"> </w:t>
      </w:r>
      <w:r>
        <w:t xml:space="preserve">10.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าป้าไม่ได้เบี้ยวเขา มีน้อยใช้น้อย กับ ธ.ก.ส. ในวงเงินกู้ไม่เกิน 1 แสนบาท ป้าไปที่ ธกส. นะป้านะ</w:t>
      </w:r>
    </w:p>
    <w:p>
      <w:pPr>
        <w:pStyle w:val="BodyText"/>
      </w:pPr>
      <w:r>
        <w:t xml:space="preserve">(คุณปวีณา) สวัสดีค่ะ ต้อนรับคุณผู้เข้าสจากศูนย์บริหารสถานการณ์ COVID-19 ที่ทำเนียบรัฐบาลนะคะ วันนี้การแถลงข่าวสถานการณ์ไวรัสโควิดของประเทศเรา แล้วการวิเคราะห์สถานการณ์ของต่างประเทศแล้ว เรื่องของแอปพลิเคชันไทยชนะเราขอความร่วมมือไปหลายท่านให้ความร่วมมือไป อาจจะลำบาก ลดเรื่องของการเข้าไปใช้แล้วมีความยุ่งยากได้หรือเปล่า วันนี้เรามีผู้ตรวจราชการกระทรวงดิจิทัลเพื่อเศรษฐกิจและสังคมนะคะ ที่จะมาบอกให้คล่องตัวมากยิ่งขึ้น แล้วที่สำคัญทำให้เราสามารถที่จะตรวจโรคได้อย่างรวดเร็วมากยิ่งขึ้น ช่วยควบคุมเรื่อง แต่ลำดับแรกขออนุญาตเรียนเชิญทางนายแพทย์ทวีศิลป์ วิษณุโยธินทางนายแพทย์ ทวีศิลป์ วิษณุโยธิน โฆษก ศบค. แถลงเรื่องของสถานการณ์ไวรัสและมาตรการต่าง ๆ เรียนเชิญคุณหมอค่ะ</w:t>
      </w:r>
    </w:p>
    <w:p>
      <w:pPr>
        <w:pStyle w:val="BodyText"/>
      </w:pPr>
      <w:r>
        <w:t xml:space="preserve">(นายแพทย์ ทวีศิลป์) กราบสวัสดีพี่น้องประชาชนครับ นายแพทย์ ทวีศิลป์ วิษณุโยธิน มารายงานตัวในฐานะโฆษกของ ศบค. ครับก็ยังต้องใช้หน้ากากผ้า หน้ากากอนามัยในการที่จะลดแล้วก็หยุดการติดเชื้อนะครับ ซึ่งก็ได้ผลมาแล้ว ประเทศไทยเป็นประเทศที่ใช้หน้ากากผ้าหน้ากากอนามัยมากที่สุด แล้วตัวเลขของเราน่าพึงพอใจ แล้ววันนี้ก็เป็นอีกวันหนึ่งครับที่มีรายงานผู้ป่วยใหม่เป็น 0 รายอีกวันหนึ่งนะครับ ซึ่ง 0 รายนี้เป็นทั้งในเรื่องของการติดเชื้อในประเทศ และไม่มีทั้งผู้ที่เดินทางเข้ามาในประเทศนะครับ สถานที่กักกันที่รัฐจัดให้ก็คือยังเป็น 0 นะครับ เราเป็น 0 ณ วันนี้รวมมาแล้ว 23 วัน หลายท่านคงได้ฟังจากนักวิชาการนะครับ ถ้าจะให้ดีต้อง 2 รอบ ของ 14 วัน คูณ 2 ก็คือ 28 วัน ขอให้ท่านอยู่ในหน้ากากผ้า หน้ากากอนามัยกันอย่างครบถ้วนนะครับ เราอาจจะอยู่อย่างนี้กันไปอีกระยะยาว ๆ กันเลยครับ แต่ถ้าจะให้ดี 28 วันนี้ เขาบอกยาว ๆ เท่าไหร่ล่ะ เขาบอกจะยาวเกินไป ก็ไม่รู้จะลุ้นกันตัวเลขตรงไหน ก็คงจะ 28 วัน ได้ไหมครับ ขอให้รักษาสถานะ ตัวเลขที่เป็น 0 นี้ต่อไปให้ได้ เพื่อเป็นสถิติของไทย แล้วก็ผมเชื่อว่าน่าจะเป็นสถิติที่ดีงามของทั้งโลกนะครับ มีหลายประเทศที่เป็น 0 นาน ๆ อย่างของจีนก็มากกว่าเรา เขาก็ยังมีการติดเชื้อเข้ามาซ้ำใหม่ได้ ของเรานานที่สุดเท่าที่จะนานได้นะครับ แต่ขอลุ้นต่ออีกสักหน่อยหนึ่งนะครับ ตัวเลขของผู้ป่วยยืนยันรวมสะสม 3,135 ยังนิ่งเท่ากับเมื่อวานนะครับ เป็น 2,996 เสียชีวิตไม่เพิ่มขึ้นเป็นข่าวดีครับอยู่ที่ 58 รักษาตัวอยู่ในโรงพยาบาลตอนนี้ 81 รายนะครับ ก็มาดูในแผนภูมินะครับที่เป็นระลอกแรกอยู่ซ้ายมือสีเทา ๆ นี่นะครับ แล้วก็มา มีตารางทั้งหลายกำกับวันเวลาเพื่อให้ได้รับทราบนะครับ ในงานการข่าวของแต่ละสถานีข่าวหรือว่าสถาบันการข่าวทั้งหลายก็นำไปใช้ประโยชน์ได้นะครับ ในช่วงเวลา 14-20 มิถุนายนนี้ ที่เดินทางเข้ามาอยู่ในประเทศไทย จากสหรัฐอเมริกาเท่านั้น 1 รายนะครับ ตอนนี้ยังไม่มีรายงานอย่างอื่นเพิ่มเติม ของโลกเป็นอย่างไรบ้างครับ 8,257,000 กว่าราย เพิ่มขึ้นตัวเลขวันนี้ 144,206 รายนะครับ เยอะมาก ๆ นะครับ ติดกันเกือบ ๆ 150,000 แล้วนะครับ แล้วก็รายที่หนักก็ 54,000 นะครับโดยประมาณ แล้วก็หายดีแล้ว 4,300,000 นะครับ แล้วก็เสียชีวิตรวมสะสมตอนนี้เท่ากับ 5.4 เปอร์เซ็นต์ คือ มากขึ้นในวันเดียวนี้ 6,900 กว่านะครับ สหรัฐอเมริกาก็ยังเป็นอันดับที่ 1 อยู่นะครับ 2,200,000 กว่า แล้วก็รายใหม่อันนี้รองจากบราซิลนะครับ บราซิลเป็นอันดับ 2 แต่อันดับใหม่เป็นอันดับ 1 นะครับ แล้วก็มียอดสะสมของทางอินเดียตอนนี้ก็ 350,000 กว่านะครับซึ่งก็เป็นอันดับ 4 นะครับ ก็จะเห็นนะครับตารางนี้แสดงถึงอันดับต่าง ๆ ของทั้งโลก แล้วก็โยงมาทางเอเชียที่เป็นกรอบสีเหลือง ปากีสถานซาอุดิอาระเบีย แคนดา จีน ต้องดูจีนหน่อยครับ ตอนนี้ 44 นะครับ กาตาร์อยู่ที่ 2,000 กว่า ตัวเลขที่เป็นพัน ๆ นี่นะครับ ก็มีไล่มา คือ รัสเซีย อังกฤษ เปรู อิหร่าน ตุรกี เม็กซิโก ปากีสถาน ซาอุดิอาราเบีย กาตาร์ แล้วก็็ไทยอยู่ที่อันดับที่ 90 ครับ ดีขึ้นกว่าเมื่อวานนี้ เมื่อวานนี้ 88 วันนี้ลงมาที่ 90 แต่ว่าทางอินเดียจะเสียชีวิตมากเป็นอันดับ 1 2,มาดูใน 21 - 50 อันดับถัดมานะครับ เนเธอร์แลนด์ก็อยู่ในวงนี้นะครับ 49,000 นะครับ อียิปต์ที่มีกรณีของนักศึกษาไทย คนไทยที่อยากจะกลับมา ณ วันนี้มีรายใหม่ขึ้นมา 1,567 ราย เสียชีวิตไปแล้ว นะครับ มีเพิ่มขึ้นขึ้นมาอีก 94 ศพนะครับ แล้วก็ UAE สิงคโปร์ สิงคโปร์ยังเป็น 3 หลักอยู่นะครับ 151 อินโดนีเซียนี่ 1,106 ไปเยอะนะครับ คูเวตอยู่ที่ 527 รวมสะสมเป็น 36,000 กว่า ฟิลิปปินส์ 26,000 กว่านะครับ แล้วก็ทางญี่ปุ่นก็อยู่ที่ 85 ราย เป็น 2 หลักที่เกิดขึ้นนะครับ ตอนนี้เขาพยายามควบคุมสงสัยว่าจะเป็นระลอก 2 อยู่ มาดูแผนภูมิที่แสดงถึงประเทศที่น่าเป็นห่วงเป็นกังวลก็คือบราซิลทิศทางโยงขึ้นนะครับ เส้นถ้าเป็นเส้นกราฟก็ยังเป็นทะแยงขึ้นอยู่สีแดงนี้นะครับ ส่วนสหรัฐอเมริกาก็ดูเหมือนจะแนวโน้มก็จะทรง ๆ ตัวออกมาทางลดลง อินเดียก็ยังทรงตัว รัสเซียเริ่มนิ่ง ๆ แล้วนะครับ นี่คืออันดับประเทศที่อยู่ต้น ๆ มาดูทางเอเชีย อินเดียก็ยังน่าเป็นห่วงอยู่ เพราะว่าภาพรวมแล้วยังทะแยงขึ้น ปากีสถาน 2 วันนี้เริ่มทรงตัวไปทางลดลง แต่ก็ยังเรียกว่ายังไว้วางใจไม่ได้ บังกลาเทศแนวโน้มก็ยังดูออกไปทางสูงขึ้นนะครับ มาดูข่าวต่างประเทศ เพื่อที่จะได้เรียนรู้ร่วมกันนะครับ นิวซีแลนด์ประกาศว่าพบผู้ติดเชื้อCOVID-19 รายใหม่ 2 ราย เป็นครั้งแรกในรอบ 24 สวัน นี่คือตัวเลขของเขาก็น้อยมาตลอดนะครับนี่มาใหม่อีกแล้ว เขาเพิ่งจะประกาศไปนะครับ นายกรัฐมนตรีหญิง ประกาศวันที่ 8 มิถุนายนที่ผ่านมานี้เองว่าประเทศเขาปลอดจากไวรัสCOVID-19 ไป ประกาศหยก ๆ เองครับ วันนี้ก็บอกใหม่ว่ามีรายใหม่ 2 ราย ซึ่งนับเป็นครั้งแรกในรอบ 24 วัน โดยผู้ติดเชื้อ 2 ราย เดินทางกลับจากสหราชอาณาจักร ก็ทำให้ยอดรวมสะสมไปอยู่ที่ 1,506 ราย เสียชีวิตไป ตอนนี้ก็เข้มขึ้นนะครับ เขาก็จะมีข้อจำกัดด้านการเดินทางทางชายแดน แล้วก็ขอให้ แม้ว่าเขาจะขอให้ประชาชนกลับมาใช้ชีวิตปกติ แต่ก็ต้องเสริมว่าคนที่เดินทางมาจากต่างประเทศจะต้องถูกตรวจหาเชื้อไม่ว่าจะแสดงอาการหรือไม่ก็ตาม ปักกิ่งนะครับ เมื่อวันก่อนก็บอกว่าติดมาจากตลาดนะครับ ตอนนี้เขาบอกว่ายอดรวมภายใน 1 สัปดาห์ มีผู้ติดเชื้อเพิ่มขึ้น ราย โดยที่เป็นกลุ่มที่เชื่อมโยงกับตลาดซิมฟาตี้ เป็นตลาดค้าส่งผลไม้ ผัก แล้วก็เนื้อสัตว์ขนาดใหญ่ที่สุดของคุณไถ ของกรุงปักกิ่ง ตอนนี้เขาห้ามแล้วนะครับ ไม่ให้ทางแท็กซี่ให้บริการโดยการเรียกรถ โบกรถผู้โดยสารแล้วก็ขับออกไปนอกเมือง ตอนนี้ห้ามตั้งแต่วันที่ 15 เป็นต้นมา เพราะฉะนั้นนี่คือสิ่งที่เขาไม่อยากให้เชื้อโรคแพร่กระจายออกไปยังเมือขยาย Lock Down ออกไปถึง 30 มิถุนายน ทั้งนี้เขาบอกว่ามีรอบ 24 ชั่วโมงที่ผ่านมามีผู้ติดเชื้อรายใหม่ 490 ราย ก็ทำให้สะสมไปแล้ว 26,420 ก็ทำให้ทางประธานาธิบดีของฟิลิปปินส์บอกว่าต้องประกาศขยายเวลาการใช้มาตรการ Lock Down การใช้มาตรการล็อกดาวน์กรุงมะนิลาไปถึง 30 มิถุนายน มาดูภาพของโรงเรียนอนุบาลน่ารัก ๆ นะครับที่เราพึ่งจะบอกว่าในโรงเรียนขนาดเล็ก โรงเรียนเอกชนที่เด็กนักเรียนจำนวนไม่มากนะครับ จันทร์ที่ 15 ที่ผ่านมาเป็นการเปิดเทอมวันแรกหลังจากหยุดเรียนไปหลายเดือนนะครับ ก็จะเห็นภาพของโรงเรียนอนุบาลที่ปรับเป็นรูปแบบของโรงเรียนแนวใหม่ ชีวิตวิถีใหม่ที่ว่านี้นะครับ เห็นนักเรียนนอนอยู่มีฉากกันกันขึ้นมา แล้วก็โต๊ะเรียนหนังสือก็นั่งห่างกันมีฉากกั้นระหว่างเด็กกันไว้ แล้วก็ใส่หน้ากากผ้า หน้ากากอนามัยกันไว้ น่ารักครับ ถ้าเราสอนเด็ก ๆ ของเราให้ได้รู้จักการดูแลสุขภาพส่วนตัวของพวกเขาเอง ก็จะทำให้พวกเขาได้มีสุขภาพที่ดี แล้วเราก็ปลอดภัย ผู้ปกครองที่ส่งเด็ก ๆ ไปเรียนหนังสือทั้งหลายก็จะได้สบายใจ แล้วก็มีการรับประทานอาหาร แบ่งรอบเวลาเหลื่อมกันครั้งละ 45 นาที ก็นอนแยกห้องกัน แล้วก็ เรียกว่ามีเว้นระยะห่าง รวมถึงมีฉากกั้นอย่างที่ว่านะครับ มาดูการนำคนไทยกลับมาจากต่างประเทศ วันนี้ 427 คน ใน 4 เที่ยวบินจากเนปาล อินเดีย แล้วก็ฟิลิปปินส์ พรุ่งนี้อีก 3 เที่ยวบินจากออสเตรเลีย นะครับ อินโดนีเซีย สหรัฐอเมริกา กับทางเกาหลีใต้อีก 520 คนนะครับ มีการนำคนไทยกลับมาในสัปดาห์หน้านะครับ ก็เห็นอยู่นะครับในตรงนี้ สิ่งที่ผมอยากจะไฮไลต์ก็คือจากอียิปต์ที่ทุกคนกังวลใจว่าจะได้กลับมาไหม วันที่ 24 ครับ อียิปต์ก็จะกลับมาอยู่ในเที่ยวบินของทางซูดาน อียิปต์ ใครที่มีญาติจะกลับมา ก็ให้เขาประสานกับทางสถานทูตนะครับ ส่วนดินแดนที่เดินทางเข้ามาได้นี่นะครับ มาเลเซียกลับมา 174 เมียนมาร์ไม่มีแล้ว สปป. ลาว 25 กัมพูชาอีก 6 คน ข้อมูลที่เราให้คนไทยที่กลับมาจากต่างประเทศเข้าสู่สถานที่กักกันที่รัฐจัดให้นะครับ คือ State Quarantine และ Local Quarantine นี่ ยอดไปถึง 345 นะครับ การที่หลายคนบอกว่าคนไทยความความร่วมมือ 40,000 กว่าคน มานอนตามโรงแรม มานอนตามสถานที่ต่าง ๆ ให้นี่ถือว่าเป็นการประสบความสำเร็จจริง ๆ นะครับ และต้องขอขอบพระคุณคนที่เกี่ยวข้องทุกคน รวมถึงท่านที่เดินทางกลับมาจากต่างประเทศก็อยู่ในระเบียบของพวกเราคนไทยที่อยู่ในพื้นที่ของจังหวัดต่าง ๆ ก็ให้ความร่วมมืออย่างดี เขาบอกว่าปล่อยให้มาอย่างนี้ต้องใช้เงินทองต่าง ๆ มากมายไหมนะครับ 1,000 ต่อคนต่อคืน คูณเข้าไปแล้วนี่นะครับ ก็ประมาณสักหลายร้อยล้านบาทนะครับ แต่เขาบอกว่าก็ยังดีกว่าทำให้ป่วยแล้วก็ 1 คนอาจจะติดเชื้อกันหลายสิบคน หรือหลายพันคนก็ได้ ซึ่ง ณ ตอนนี้เงินที่ต้องเสียเงินในการที่จะให้คนไทยมานอนพักอยู่นี้ จริง ๆ ไม่ได้หายไปไหนครับ ก็ไปจ้างงานให้คนที่อยู่โรงแรมได้มาดูแลทำความสะอาด คนที่พักอยู่ในนั้นก็เหมือนคนปกติครับ เขาเองก็ ได้นอนพักโรงแรมที่ดีในบางที่ หรือสถานที่ที่เป็นส่วนตัวขนาดที่คนที่ได้ทำงานนะครับ เขาเรียกอะไร อุตสาหกรรมการท่องเที่ยวก็ได้มีการเปิดใช้ เพราะฉะนั้นไม่ได้มีส่วนที่เสียใด ๆ เลยนะครับ แล้วก็มีแต่ได้ด้วย ตัวกราฟตัวนี้เป็นที่น่าพึงพอใจ คนที่นอนสะสมอยู่ ณณ ตอนนี้ สัก 10,285 คน นอนกระจายกันทั่วประเทศอยู่ในโรงแรมต่าง ๆ ก็มีคนที่ติดเชื้อสีแดง ๆ นี่นะครับ อยู่ในตัวเลขที่น่าพึงพอใจ รวมแล้วเราสามารถเราสามารถคัดแยก แยกแยะคนมาได้ 198 ราย จาก 40,000 กว่าคนนี่ นี่คือผลสำเร็จของเราที่ร่วมมือกัน มาดูครับ ในเรื่องของขอบชายแดงชิลด์กันไว้อย่างนั้น ที่เราจะช่วยทำให้เรามั่นใจได้ ในการที่จะถ้าหากเกิดการติดเชื้อขึ้นมาแล้ว เราใช้ระบบอะไรที่จะบอกได้ แพลตฟอร์มไทยชนะครับ เขาบอกว่าทำไป ๆ น่าเบื่อ แล้วก็เข้า ๆ ออก ๆ หลาย ๆ ที ไม่เห็นว่าจะไม่ประโยชน์อะไรเลย ตอนนี้ยังไม่ติดเชื้อยังไม่เห็นว่ามีประโยชน์ครับ แต่เมื่อไรก็ตามแต่ที่ติดเชื้ออย่างกรณีของต่างประเทศ เกิดประโยชน์มากเลยนะครับ เพราะอย่างคนจีนที่เข้าไปตลาดนี่ที่ผมบอกว่า 10,000 คน เขาบอก 40,000 คนครับในการที่การที่จะตรวจแยกนะครับ ที่ปักกิ่ง 40,000 คน ต้องเอามาตรวจอย่างนี้ทั้งหมด จะต้องใช้ทรัพยากรเท่าไร ถ้าเรามีแอปพลิเคชันที่ว่าตัวนี้ ถ้าทุกคนใช้แอปฯ ที่ว่าตัวนี้นะครับ เราจะได้รู้ แล้วก็จะช่วยได้ ทั้งนี้รายงานของแพลตฟอร์มไทยชนะ ที่บอกว่าเป็นกิจการร้านค้าลงทะเบียนไปแล้ว 197,000 กว่า 7,000 กว่านะครับ มีคนที่โหลดแอปฯ 333,000 dกว่านะครับ ถามว่าเยอะไหม ผมก็ยังบอกไว้ว่าไม่เยอะเลย เมื่อวานนี้กิจการร้านค้าเพิ่มขึ้นเมื่อวานนี้194,000 เพิ่มขึ้น ไม่ได้เยอะเลย เพราะฉะนั้นเรามีร้านค้าประมาณการเป็น ล้าน ๆ ล้าน ๆ นะครับ เพราะว่า 4 ระยะนี่แทบเรียกว่าเปิดเกือบหมดแล้ว เหลือแต่สถานบันเทิง เหลือแต่ ผับ บาร์ คาราโอเกะ แต่ว่ามีคนที่ใช้ด้านนี้ ยังถือว่าน้อย ถ้าหากเรามีโจทย์ขึ้นมาเป็นการติดเชื้อ ต้องมีระบบที่ดีนะครับ ช่วยกันนะครับ ฝากทุก ๆ ท่านช่วยกันด้วย มาดูครับว่าแพลตฟอร์มไทยชนะจากการไปสำรวจนะครับ ผมได้ข้อมูลชุดนี้มาเมื่อเช้านี้เอง ทาง ศปม. คือศูนย์ปฏิบัติการด้านความมั่นคงนี่นะครับก็พบว่าไปตรวจมาหลาย ๆ ที่นี่ เมื่อวานนี้ตรวจวันที่ 16 พบว่าใช้ไป 66 เปอร์เซ็นต์นะครับที่มีแพลตฟอร์มไทยชนะ คือ วงกลมตรงกลางนี่นะครับ 66 เปอร์เซ็นต์มี ไม่มีอยู่ 34 เปอร์เซ็นต์ก็เลยมีการตั้งคำถามว่าลองย้อนกลับไปนะครับ ตรวจมาทั้งหมดตั้งแต่วันที่ 9 มิถุนายน เป็นกราฟตัวนี้นะครับ พบว่าก็แนวโน้มนะครับ จากวันที่ 9 ที่มี Platform Thai Chana ประมาณสักไม่ถึง 40 เปอร์เซ็นต์นี่ ก็ลำดับแต่เพิ่มขึ้นลดลง ๆ ของแต่ละวันนี่ครับ มาดูในกราฟวงกลมมีการใช้แอปไทยชนะ 55 เปอร์เซ็นต์ แล้วไม่มีอยู่ เกิดจากการประเมินไป ทีมที่เข้าไปจุดตรวจทั้งหลาย ออกไปสำรวจดูนะครับ ก็คือจำนวนที่ตรวจ 163,000 กว่าร้านค้าตามตาราง ที่หัวสีเขียว ๆ นี้นะครับ มีแพลตฟอร์มไทยชนะอยู่ที่ 97,000 ไม่มี 78,000 มีเพียงแค่ 55 ไม่มีถึง 45 เปอร์เซ็นต์ นี่คือสิ่งที่ต้องเอาตัวเลขมากระตุ้นนะครับ ให้กับทุก ๆ ท่านนะครับว่าช่วยกันหน่อยเถอะครับ เรามีระบบที่แข็งแรง นอกจากระบบส่วนตัวคือ หน้ากาก ล้างมือ ทั้งหลาย ระบบที่เรามีให้กับสังคมคือ Platform Thai Chana นี่เป็นคำตอบครับ ครับผม</w:t>
      </w:r>
    </w:p>
    <w:p>
      <w:pPr>
        <w:pStyle w:val="BodyText"/>
      </w:pPr>
      <w:r>
        <w:t xml:space="preserve">(คุณปวีณ) ค่ะสำหรับคำถามวันนี้ส่งผ่านมาจากสื่อมวลชนนะคะ ที่สอบถามมาหลายประเด็นแรกมาจากกอง บก. เนชั่นทีวีที่สอบถามเรื่องของปลาซามอล เพราะบางคนบอกว่าโควิดจะแพร่กระจายในสัตว์เลี้ยงลูกด้วยนมเท่านั้น ถ้าไม่มีในตัวปลา จะอยู่บนเขียงหรือเปล่า หรือมีในตลาด หรืออยู่ในพื้นผิวปลาที่หั่นออกมาจากเขียงนั้นค่ะ</w:t>
      </w:r>
    </w:p>
    <w:p>
      <w:pPr>
        <w:pStyle w:val="BodyText"/>
      </w:pPr>
      <w:r>
        <w:t xml:space="preserve">(นายแพทย์ ทวีศิลป์) ครับ ก็เนื่องจากเหตุการณ์นี้เกิดขึ้นตามข่าวมาจากทางกรุงปักกิ่งนะครับ เพราะฉะนั้นสิ่งที่เรารายงานไป ก็เป็นรายงานข่าวที่เกิดขึ้นทางสำนักข่าวสากลทั้งหลายที่เขารายงานมา ณ ปัจจุบันตอนนี้ทาง WHO ก็บอกว่า หมายถึงองค์การอนามัยโลกนะครับ ยังไม่ได้มีข้อสรุปที่ชัดเจน ข่าวออกมาจากทางการจีน เราก็สรุปตามระบบงานการข่าวเท่านั้น สิ่งที่เราจะต้องย้อนกลับมาไม่ต้องไปพิสูจน์ในเชิงงานการข่าวอะไรทั้งหลาย ตอนนี้ถ้ายังไม่ได้ลอง ยังไม่มีคำตอบสุดท้ายตรงนั้นออกมา คำตอบที่เกิดขึ้นจากในทางการแพทย์ชัดเจนครับก็คือกลับไปที่กินร้อน ช้อนกลาง ล้างมือ ทำความสะอาดพื้นผิว เรายึดหลักแค่นี้ละครับ แซลมอนถ้ามันดิบก็มีความเสี่ยง ไม่ได้เป็นเรื่องของเชื้อโควิด อาจจะเป็นปนเปื้อนที่เป็นเชื้ออื่น ๆ นะครับ จะเป็นท้องร่วง จะเป็นไข้หวัดใหญ่ ก็สามารถที่จะติดได้ทั้งสิ้นนะครับ ไม่ได้ว่าไปกล่าวหาเรื่องของอุตสาหกรรมนี้อย่างเดียว เพราะฉะนั้นสิ่งที่จะมาถึงผู้บริโภค ถ้าท่านต้องการกินดิบท่านก็ต้องล้างทำความสะอาดให้ดี ถึงที่บ้านแล้วก็จะต้องทำความสะอาดให้ดีจะไปกินในร้านค้าก็ต้องมั่นใจว่า ร้านค้าร้านนี้เขามี plan เขามีระบบของการดูแลสุขอนามัยตามที่กระทรวงสาธารณสุขหรือกรมอนามัยดูแล ซึ่งเขาจะต้องรักษาชื่อเสียงของเขา ถ้าท่านเชื่อมั่นในตรงนั้นท่านก็ยังบริโภคได้ แต่ถ้าไม่เชื่อมั่น ณ ช่วงเวลานี้ ท่านก็ทำให้ปรุงสุกเท่านั้นเอง สุขอนามัยส่วนตน ส่วนตัว ส่วนครอบครัวของท่าน ดูแลกันเองให้ดี ๆ นะครับ</w:t>
      </w:r>
    </w:p>
    <w:p>
      <w:pPr>
        <w:pStyle w:val="BodyText"/>
      </w:pPr>
      <w:r>
        <w:t xml:space="preserve">(คุณปวีณา) ค่ะนอกจากนี้มีประเด็นคำถามจากประชาชนนะคะ ซึ่งเป็นคุณผู้ชมผ่าน Facebook Live นะคะ ห่วงเรื่องของคนไทยในอียิปต์ เมื่อสักครู่ท่านโฆษกบอกแล้วว่าจะมีเที่ยวบินที่รับคนไทยกลับในวันที่ 24 มิถุนายน แต่เราเห็นในภาพข่าวที่มีการนำเสนอในสื่อนะคะก็คือนักเรียนไทยในอียิปต์ที่ติด COVID-19 หลายคนเห็นภาพที่ได้รับยาพาราบ้าง วิตามีนซีบ้าง แล้วก็กักตัวอยู่ในหอพักของมหาวิทยาลัย ตอนนี้เขาบอกว่าอยากกลับประเทศไทย กลุ่มนี้นี่จะได้กลับมาด้วยไหมคะ แล้วจะเข้าไปดูแลให้ความช่วยเหลือเขาอย่างไรคะ</w:t>
      </w:r>
    </w:p>
    <w:p>
      <w:pPr>
        <w:pStyle w:val="BodyText"/>
      </w:pPr>
      <w:r>
        <w:t xml:space="preserve">(นายแพทย์ ทวีศิลป์) เรื่องนี้ทางท่าน ผอ. ศบค. ท่านนายกรัฐมนตรี ท่านก็ให้ความสำคัญ แล้วท่านก็เน้นย้ำให้ช่วยเหลือคนไทยกลุ่มนี้ให้ได้อย่างเต็มที่ ผมได้ข้อมูลมาเมื่อเช้า คือ การประชุม ศบค. ชุดเล็ก กระทรวงการต่างประเทศก็กรุณาให้ข้อมูลผมมาเพิ่มเติมว่า ณ ตอนนี้นะครับจำนวนของคนไทยที่อยู่ที่อียิปต์นี่ทั้งหมดมี 4,137 คน แล้วก็มีความประสงค์ที่ยื่นแจ้งความประสงค์ว่าจะกลับมาเมืองไทยนี่ 2,087 คน อันนี้เป็นภาพใหญ่ก่อน แล้วก็เราก็ได้ช่วยให้เขากลับมาแล้วนี่ 2 ช่วงนะครับ ก็คือ 8 พฤษภาคม กับ 9 มิถุนายน ใน 2 ช่วงนี้ 8 พฤษภาคมกลับมาพบว่ามี ทั้งหมดนี่นะครับ ในกลุ่มก้อนทั้งหมดนี่นะครับ พบว่ามีคนที่มีติดเชื้อ 38 คน ที่ยังติดเชื้ออยู่ต่างประเทศ บวกกับอีก 2 คนยังตกค้างอยู่ที่ต่างประเทศ บวกกับอีก 2,000 กว่าคนรออยู่นี่นะครับ อันนี้เป็นภาระงาน เอาที่ 38 คนก่อนนะครับว่ามาจากกลุ่มไหน พบว่า กลุ่มที่ 1 มาจากการคัดกรองวันที่ 8 พฤษภาคม เขามีอาการขึ้นมา ขึ้นเครื่องไม่ได้ ก็ตกค้าง 1 คน ตอนนี้ Quarantine อยู่ที่ทางอียิปต์ก็ครบแล้ว พร้อมที่จะกลับมาแล้ว หายเป็นปกติดี อีก 3 กลุ่ม กลุ่มที่ 2 คือเป็นกลุ่มที่ วันที่ 9 มิถุนายน จะขึ้นเครื่องมา 19 คน กลุ่มนี้ถูกกักตัวอยู่ที่พักอยู่แล้วก็จะได้ดูกันต่อไปนะครับ ส่วนกลุ่มที่ 3 เป็นกลุ่มที่ไปสำรวจ คือวันที่ 8 พฤษภาคมที่บอกว่าหาย ก็ไปพบอีก 8 คน ไปเพิ่มด้วย เพราะว่าใกล้ชิดกับคนที่ 1 ที่ว่าไม่ได้ขึ้นเครื่องวันที่ 8 พฤษภาคม มีอีก 8 คนครับ 8 คนนี้ก็นำไปสู่การกักตัวนะครับ อยู่ที่หอพักของเขาเพื่อให้ครบ 14 วัน อันนี้ก็รวมวันต่าง ๆ เขาก็นับวันกันอยู่ เขาก็ต้องนำกลับมา กลุ่มที่ 4 กลุ่มสุดท้ายนี้เป็นกลุ่มที่เป็นคนไทยที่ไปขอรับการตรวจเชื้อที่สถานทูต กลุ่มนี้พบติดขึ้นมาอีก 10 คน รวมแล้วทั้ง 4 กลุ่มนี้ 38 คน ตอนนี้ก็ให้กักตัวอยู่ที่พัก ทุกคนสถานทูตติดต่อประสานงาน แล้วก็ติดตามได้ทุกคน ตอนนี้ก็นำถุงยังชีพไปแจกให้กับทุก ๆ ท่านแล้วก็รอวัน วันวอเวลานอเขาบอกอย่างนี้นะครับ ให้ครบกันทั้งหมดก็ทยอยกันกลับมา ถ้าในสัปดาห์ ในบางคนที่พร้อมก็สามารถกลับมาได้ตามตารางที่ว่า เพราะฉะนั้นนำเรียนครับว่าจากนโยบายนำไปสู่การปฏิบัติของกระทรวงการต่างประเทศ และคณะของทีมต่าง ๆ ทำงานอย่างเต็มที่ และดูแลคนไทยอย่างละเอียด ได้ตัวเลขอย่างที่ผมรายงานมาตรงนี้ครับ</w:t>
      </w:r>
    </w:p>
    <w:p>
      <w:pPr>
        <w:pStyle w:val="BodyText"/>
      </w:pPr>
      <w:r>
        <w:t xml:space="preserve">(คุณปวีณา) ค่ะ อีก 1 ประเด็นเรื่องของแพลตฟอร์มไทยชนะนะคะ แต่ว่ายังไม่สบายใจว่าจะมีการนำเบอร์โทรศัพท์ของเรานี่ จะนำไปใช้อะไรหรือเปล่า กับกระดาษที่ผู้ประกอบการทางร้านเตรียมไว้จะปลอดภัยสบายใจกว่าหรือเปล่า กับอีก 1 คำถามบอกว่าตอนนี้เริ่มกลับไปทำกิจกรรมทางศาสนาแล้ว ทำบุญบ้าง อย่างวัดหรือว่าศาสนสถานนี้ค่ะ ต้องมีการลงทะเบียนเพื่อที่จะเข้าไทยชนะด้วยหรือเปล่าคะ</w:t>
      </w:r>
    </w:p>
    <w:p>
      <w:pPr>
        <w:pStyle w:val="BodyText"/>
      </w:pPr>
      <w:r>
        <w:t xml:space="preserve">(นายแพทย์ ทวีศิลป์) เอาคำถามที่ 2 ก่อนแล้วกันนะครับ การไปศาสนสถาน ท่านจำได้ไหมครับที่เราเคยรายงานตั้งแต่แรก ๆ เลย ต่างประเทศนี่ ไปศาสนสถานมา คงไม่ต้องบอกศาสนาไหน อะไรก็แล้วแต่ ถ้าคนจำนวนมาก ๆ ไปอยู่รวมกันนาน ๆ ขึ้นมาที่เกาหลีใต้ ทางอินโดนีเซียก็ไปร่วมกันทางด้านศาสนกิจกลับมาก็ติดเชื้อกันอยู่ เพราะฉะนั้นของเราก็ถ้าเข้ามาตรงนี้ ก็มี ถึงแม้วัฒนธรรมของเราจะใช้วิธีไหว้ เรามีใส่หน้ากากกัน ถ้าเรามีแอปฯ ไทยชนะอยู่ด้วยเราก็จะมั่นใจมากขึ้น ที่ผมบอกทั้งระบบส่วนตัวกับระบบของสังคมดูแลทั้ง 2 ระบบนี้ดีแน่นอนครับ เพราะฉะนั้นวัด หรือศาสนถานทั้งหลายนี่ ถ้ามีไปเที่ยวถ้าบางที ถ้ามีคนเข้าไปจำนวนมาก ๆ วัดนั้นมีคนไปจำนวนมากต้องมีดีที่สุดครับ อันที่ 2 กลับมาทางเรื่องของแอปพลิเคชันไทยชนะทั้งหลายนี้มีความปลอดภัยอะไรอย่างไรขอเน้นย้ำอีกรอบหนึ่ง เดี๋ยวท่านผู้ตรวจราชการก็จะมาต่อกับผม จะมาเน้นย้ำในรายละเอียดอีก แต่เมื่อเช้านี้คุยกันเรื่องนี้ที่ ศบค. ชุดเล็กเหมือนกันว่าตอนนี้มีคนใช้ตัวเลขนี่เขยิบขึ้นเป็นแบบตัวเลขนิดเดียวจะไปถึงเป้าหมายอย่างไร นะครับ แล้วตั้งกันไว้ จะให้ความสำคัญอย่างไร มีบางที่ก็ใช้ของตัวเอง มี Application ของตัวเอง มีเรื่องของการจดกระดาษด้วย เขาบอกว่าจริง ๆ แล้วนี่เรื่องนี้มีกฎหมายมาควบคุมดูแล มีคณะกรรมการ ผมขออนุญาตได้เอ่ยชื่อนะครับ เขาบอกมาตรฐานความปลอดภัยของข้อมูลขั้นต่ำทางกระทรวง MDES จะต้องขึ้นมาดูแล ต้องมาดูแลแอปฯ นี้ด้วย รอบด้านทั้งหมดแล้วนะครับ ว่าไม่ละเมิดต่อสิทธิส่วนบุคคล ไม่ละเมิดต่อเรื่องกฎหมายใด ๆ ถึงได้ทำขึ้นมาได้ ถึงรับรองขึ้นมาได้ ระดับประเทศ ระดับชาติ เพราะฉะนั้น แต่เรื่องของการลงสมุดเกิดขึ้นได้ไหมเมื่อเช้านี้ยกตัวอย่างได้ดีครับ ผมไปตัดผม ใส่ชื่อ เห็นคนอื่นมา 1,2,3,4,5,6,7,8,9 ผมนายแพทย์ ทวีศิลป์ วิษณุโยธิน ใส่เบอร์โทรศัพท์… แล้วผมก็ไปนั่งรอ ออกจากร้านไป คนอื่นเห็นชื่อคนที่ 10 เห็นชื่อคนนี้ หยิบโทรศัพท์มาถ่ายรูปไป ช่างตัดผมเจ้าของร้านก็ตัดผมไป เบอร์โทรศัพท์ผมก็ถูกถ่ายไปแล้ว อย่างนี้ผมก็ตั้งคำถาม ใช่สิ ใครเป็นคนดูแลเรื่องระบบความปลอดภัยของการถ่ายสมุด นะครับ เราไม่ได้เปิดหน้าหนึ่งชื่อคนหนึ่ง ๆ เราต่อกันเป็นบัญชีหางว่าวอย่างนี้ เขาถ่ายรูปเราไปข้อมูลของท่านถูกให้กับร้านไปแล้ว แล้วร้านก็ต้องมีวิธีดูแลด้วย ต่อไประบบต่าง ๆ เหล่านี้ ทางกระทรวง DES ต้องมาดูเรื่องความละเอียดเหล่านี้ให้ด้วย เพราะฉะนั้นชุดข้อมูลต่าง ๆ เหล่านี้ แต่ถ้าท่านไปใช้แอปร้านก็ไม่ต้องเก็บชุดข้อมูลนี้ แล้วก็ระบบของตรงนี้ไปอยู่ที่กรมควบคุมโรค แล้วถ้าเกิดการติดเชื้อหรืออะไรทั้งหลาย ร้านก็ไม่ต้องไปนั่งค้นดูรายชื่อครับ เป็นหน้าที่ของกระทรวงสาธารณสุข โดยกรมควบคุมโรคต้องไปตามหาคนกลุ่มนั้นขึ้นมา ซึ่งอันนี้ก็เป็นเรื่องที่ดี ของผู้ใช้บริการดีอย่างไรครับ 1. คือ Check-in Check-out1. คือ Check in Check out เขากำลังพัฒนาครับ เช็กเป็นกรุ๊ปได้แล้ว 3. คือต่อไปกำลังจะพัฒนาขึ้นมาว่าท่านสามารถที่จองตั๋วเข้าไปดูในแต่ละสถานที่ เช่น สวนสัตว์ ถ้าคนเข้าไปเยอะ ๆ วันละเป็นพันคน เห็นว่าช่วงต่าง ๆ เหล่านี้เด็กยังไม่เปิดเทอมเด็กอยากเข้าไปดูสวนสัตว์ ถ้าเข้าไปมากก็ไม่ดีนะครับ เพราะฉะนั้นตอนนี้จองกันได้แล้ว เดี๋ยวกำลังพัฒนา ขณะเดียวกันขึ้นรถทัวร์ หรืออะไรทั้งหลายนี่ อีกอันหนึ่งก็คือเขากำลังออกเป็นหมายเลขประจำตัวเลยครับ เวลาเอาไว้ส่งเสริมการขายโน้นนี่นั้น สามารถรันหมายเลขลงท้ายอะไรทั้งหลาย เขาบอกสามารถติดตามตัวได้เป็นรายบุคคล อันนี้ก็ดีส่วนร้านค้า ท่านจะได้เรื่องเรตติง ต่อไปเขาบอกว่าไม่ใช่เป็นการประเมินแล้วครับ จะเป็นเรื่องของการให้ rating จะเป็น 3 ดาว 4 ดาว 5 ดาว คนที่จะต้องเดินเข้าไปจะต้องเห็นเรทติ้งตรงนี้ลูกค้าเพิ่มเติมขึ้นมา แล้วขณะเดียวกันตรงนี้ หลายคนบอกว่าพัฒนาขึ้นไปเป็็นโลโก้เลยได้ไหม ถ้าร้านค้าไหนมี ไทยชนะ QR Code ติดอยู่นี่ แสดงว่าคุณภาพของเขาครบถ้วน เขาเปิดเผยได้ว่ามีตรงนี้ขึ้นมา ระหว่างร้านที่มี QR Code กับร้านที่มี ขอให้ท่านเลือกไปร้านที่มี QR Code ไว้ก่อน แสดงว่าเขามีการคิดเป็นระบบ ถูกมอง ถูกเรียกว่าจัดการทั้งหมดแล้ว เขาเข้าร่วมกับระบบต่าง ๆ เหล่านี้ ความพร้อมในการที่จะให้บริการแก่ท่าน ส่วนร้านที่ไม่ได้มี QR Code ซึ่งต้องบอกว่ายังไม่พร้อมที่จะบริการใคร คล้าย ๆ กับเรื่องของ เขาเรียกอะไรนะ ร้านค้าที่มี clean food good taste ของกรมอนามัย ถ้ามีร้านอย่างนี้เราไปกินอะไรต่าง ๆ มีระบบของการดูแลเรื่องความสะอาด เขาไปตรวจสอบให้กับเรา แสดงว่าร้านนี้เราเข้าได้ ถ้าไม่มีป้ายนี้เราก็สงสัยก่อนครับ เรามีความเสี่ยงที่จะไปบริโภคอาหารต่าง ๆ เหล่านั้น เช่นเดียวกันกับไทยชนะ ต่อไปก็จะเป็นโลโก้ด้านความปลอดภัยในเรื่องของการติดหรือไม่ติด COVID-19 นี่คือสิ่งที่เกิดขึ้นนะครับ</w:t>
      </w:r>
    </w:p>
    <w:p>
      <w:pPr>
        <w:pStyle w:val="BodyText"/>
      </w:pPr>
      <w:r>
        <w:t xml:space="preserve">(คุณปวีณา) หมดประเด็นคำถามนะคะ ฝากให้ทางท่านโฆษกกล่าวถึงผู้รับชมการแถลงข่าวในวันนี้ค่ะ</w:t>
      </w:r>
    </w:p>
    <w:p>
      <w:pPr>
        <w:pStyle w:val="BodyText"/>
      </w:pPr>
      <w:r>
        <w:t xml:space="preserve">(นายแพทย์ ทวีศิลป์) ครับ เราเจอกัน จันทร์ พุธ ศุกร์ นะครับ ที่เป็นทางการของทาง ศบค. ที่ทำเนียบรัฐบาล เสาร์ อาทิตย์เราจะเอาชุดข้อมูลต่าง ๆ ที่ผมนำเข้ามานี่ ขึ้นทางเว็บไซต์แล้วก็ Facebook ของทางศูนย์ ศบค. แล้วก็ทำเนียบนะครับ ซึ่งทางไทยคู่ฟ้านะครับอีกอันหนึ่งแล้วก็ทาง NBT ท่านสามารถไปหาชุดข้อมูลต่าง ๆ เหล่านี้เรียนรู้กันได้ ก็คงจะต้องปรับเปลี่ยนวิธีการการนำเสนอ เพื่อให้เข้ากับสถานการณ์ไปเรื่องของการใช้ชีวิตในส่วนของการเป็นชีวิตประจำวันในชีวิตปกติ ในวิถีใหม่นะครับ แต่เป็นวิถีเป็นปกติก็อาจจะไม่ได้ แต่ว่าชีวิตวิถีใหม่นี้ ท่านก็ต้องพยายามปรับปรุงตัวเองให้ดี แล้วก็ครอบครัวให้ดี เพื่อที่เราจะได้ปลอดจาก COVID-19 ไปตลอดนะครับ กราบขอบพระคุณเป็นอย่างสูงครับ ขอบคุณครับ</w:t>
      </w:r>
    </w:p>
    <w:p>
      <w:pPr>
        <w:pStyle w:val="BodyText"/>
      </w:pPr>
      <w:r>
        <w:t xml:space="preserve">(คุณปวีณา) กราบขอบพระคุณนะคะ ท่านโฆษก ศบค. นายแพทย์ ทวีศิลป์ วิษณุโยธิน นะคะ แล้วอย่างที่เมื่อสักครู่ท่านโฆษกแจ้งไปนะคะว่า ณ วันนี้เรื่องของแพลตฟอร์มไทยชนะอะไรต่าง ๆ เพื่อที่จะเป็นการอำนวยความสะดวกให้กับประชาชนในการดูแลตัวเองแล้วก็ดูแลคนใกล้ชิดได้มากยิ่งขึ้นนะคะ ไม่ว่าจะเป็นการเช็กอิน-เช็กเอาท์ได้เป็นกลุ่ม ประจำตัว หรือว่าการจัดอันดับ rating ให้กับร้านค้าเพื่อให้เกิดความมั่นใจในการที่จะเข้าไปใช้บริการ วันนี้ค่ะ เรามีท่านที่ทำงานกับ Platform Thai Chana โดยตรง แล้วก็เรื่องของข้อมูลมาโดยตลอดนะคะ มาให้ข้อมูล รวมถึงมาแจ้งความคืบหน้าซึ่งถือเป็นข่าวดีของคนไทยให้ได้ติดตามกัน ขออนุญาตเรียนเชิญทางนายแพทยพลวรรธน์ วิทูรกลชิต ผู้ตรวจราชการกระทรวงดิจิทัลเพื่อเศรษฐกิ๖ ชี้แจงประเด็นเรื่องของ Applicationไทยชนะวันนี้ ขอเรียนเชิญค่ะ</w:t>
      </w:r>
    </w:p>
    <w:p>
      <w:pPr>
        <w:pStyle w:val="BodyText"/>
      </w:pPr>
      <w:r>
        <w:t xml:space="preserve">(นายแพทย์กลวรรธน์) // สวัสดีครับท่านผู้ชม ก่อนอื่นก็ต้องขอถอดหน้ากากนิดหนึ่ง ก่อนอื่นก็ต้องขอขอบคุณเรื่องหน้ากากนี้ก่อนครับ อันนี้หน้ากากผมได้เป็นหน้ากากผ้านะครับ เพราะเป็นการรณรงค์ ก็ขอบคุณอาสาสมัครครับ ไม่ใช่อื่นไกลครับ คุณแม่ผมเอง เห็นบอกว่าอยากจะใช้หน้ากากผ้าก็เลยส่งมาด้วย ก็ขอขอบคุณมา ณ ที่นี้ครับ เดี๋ยวเราไปต่อในเรื่องของแพลตฟอร์มไทยชนะ หรือแอปพลิเคชัน อย่างที่ท่านโฆษกฯ ได้กรุณานำเรียนไปล่วงหน้าแล้วนะครับ ในเรื่องของการดูแลเรื่องการเก็บข้อมูลจะทำอย่างไร เมื่อร้านค้าใช้สมุดจด ขออนุญาตขึ้นเอกสารให้ดูนะครับ คืออันนี้เราได้ตกลงกันนะครับ ระหว่างกรมควบคุมโรคและกระทรวงดิจิทัลฯ ข้อควรรู้ และเป็นแนวปฏิบัติ ในกรณีที่ร้านค้า หรือกิจการต่าง ๆ จะใช้เก็บข้อมูลของผู้เข้ารับบริการนะครับ โดยใช้สมุดจด ข้อมูลนี้อันดับแรกนะครับ 1. ข้อมูลนี้อย่างที่ท่านโฆษกได้กรุณานำเรียนไป เราใช้เพื่อการควบคุมและสอบสวนโรคเท่านั้นนะครับ เอาไปใช้อย่างอื่นไม่ได้ ใครมาแอบจดไปทำอย่างอื่น น่าจะผิดกฎหมาย ส่วนผิดในข้อไหนว่าท่านเอาไปใช้ทำอะไรนะครับ 2. ห้ามเอาไปใช้ทำการอื่นอย่างเด็ดขาดครับ 3. ร้านค้าหรือกิจการก็ต้องเก็บเอกสารเหล่านี้ให้ปลอดภัย ถ้าเกิดกรณีขึ้นมาเหมือนกรณีที่ประเทศจีนที่เพิ่งเกิดขึ้นไปไม่กี่วันนี้นี่ ว่า 60 วันที่ท่านเก็บย้อนหลังไปนี่ท่านให้ใครลงชื่อไปบ้าง ถ้าติดตามไม่ได้จะเป็นอย่างไร มานั่งคุยกันครับ อันนั้นจะต้องเป็นเรื่องยาวครับ 4. นะครับ ที่สำคัญพอเสร็จแล้วหมด 60 วันแล้วนะครับ ไม่ใช่เอาไปโยนทิ้ง ไม่ใช่เอาไปซุกไว้ ต้องทำลายทิ้งครับ ทำลายทิ้งจะทำอย่างไรก็ได้ ทำงานได้อีกเมื่อครบ 60 วัน ก็เป็น 4 ข้อหลักในกรณีที่ท่านจะใช้สมุดจด แต่ถ้าท่านไม่ใช้สมุดจด ท่านก็ใช้ Platform Thai Chana หรือ Application Thai Chana จะเรียนให้ทราบต่อนะครับ นิดหนึ่งนะครับ เพื่อเป็นเกร็ดความรู้แล้วกันนะครับ อย่างกรณีที่ท่านโฆษกฯ ได้กรุณาพูดไป เรื่องของการติดเชื้อที่ประเทศจีน 40,000 คน ที่อยู่ในข่ายที่ต้องสอบสวนโรคนี่ ไม่ต่ำกว่า 3,000 บาท 40,000 คนนี่เป็นเงินประมาณ 120 ล้านบาทนะครับ แต่ถ้าเราสามารถกำหนดคนได้นะครับ สมมติเราใช้แพลตฟอร์ม เราใช้อุปกรณ์ต่าง ๆ ช่วยกันเหลือสัก 10 เปอร์เซ็นต์ก็เป้็นเงินประมาณ 12 ล้านบาท กำหนดขอบเขตได้ชัดลงไปอีก ก็เหลือเงินแค่ไม่กี่สตางต์ที่เอาไปใช้นะครับ เราจะได้เอาไปดูแลพี่น้องประชาชนนะครับในด้านอื่นต่อไป ก็อยากจะเรียนว่าถ้าเราไม่ได้ใช้ก็จะเกิดเหตุการณ์อย่างที่เมืองจีน คนเป็นหมื่น ๆ คน ค่าใช้จ่ายอย่างต่ำก็ที่ไม่น้อยนะครับ ก็อยากจะฝากตรงนี้ไว้ด้วยครับ 2. นะครับ เดี๋ยวผมจะเรียนให้ทราบถึงสถานการณ์ในปัจจุบันนะครับ ต่อไปครับ ตัวใช้งานผู้ใช้งานระบบ ตอนนี้ผู้ใช้งานระบบอยู่ที่ประมาณ 27 ล้านคนแล้วนะครับ กิจกรรมที่ใช้ลงทะเบียนตอนนี้มีอยู่ทั้งสิ้นประมาณ 197,000 กว่ากิจกรรม หรือกิจการ ผู้ใช้แอปพลิเคชันที่ลงทะเบียนแล้วนะครับอยู่ประมาณ 330,000 นะครับ ที่สำคัญเราพบตัวเลขอันหนึ่งซึ่งน่าสนใจมาก ก็คือถ้าคนใช้แพลตฟอร์มผ่านระบบกล้องมือถือธรรมดานี่ สัดส่วนของการ Check-in Check-out อยู่สักประมาณ 51 เปอร์เซ็นต์ ในทางกลับกันถ้าท่านใช้แอปพลิเคชันนี่ สัดส่วนนี่ขึ้นถึง 92 เปอร์เซ็นต์นะครับ ก็แสดงว่าคนที่ใช้แอปพลิเคชันไม่ค่อยลืมเช็กเอาท์ ตัวช่วยชัดเจนนะครับ ก็อยากจะสนับสนุนให้พี่น้องช่วยกันใช้ Application อย่างที่ท่านโฆษกได้กรุณานำเรียนแล้ว ทางกระทรวงดิจิทัลฯ ก็ตาม หน่วยงานเอกชนอื่นก็ตาม หรือหน่วยงานอื่นก็ตามได้เข้าไปตรวจสอบแล้ว ไม่ว่าจะเป็นเรื่องความปลอดภัยต่าง ๆ ทุกอย่างเราทำภายใต้กฎหมายครับ ก็ต้องนำเรียนว่าเราทำภายใต้กฎหมายครับ ตัวท่านเอง สอบสวนโรคเท่านั้น เอาไปใช้อย่างอื่นไม่ได้นะครับ ก็เน้นย้ำกันทุกวัน แล้วท่านที่ได้ Message มานี้นะครับ ต้องเรียนว่าทาง Apple ไม่ได้ตอบอะไรมา เราก็ติดตามเรื่องนี้มาประมาณหนึ่งอาทิตย์แล้ว อันนี้ทุกคนที่อะไรนะครับ ที่เกิดความรำคาญในระบบนี้นะครับ ทางเราก็แนะนำครับ อย่างที่ทาง กสทช. หรือทางเว็บไซต์มากมายได้แนะนำครับ ให้ท่านปิดระบบยังไม่ต้องใช้ระบบนี้นะครับ ท่านก็ปราศจากที่มาตามระบบ i message ที่สแปมท่านอยู่ทุกวันส่วนในการดำเนินการว่าใครเป็นคนส่งนั้นนะครับ ก็กำลังดำเนินการเรื่องนี้อย่างใกล้ชิด รัฐมนตรีนะครับให้ดูแลอย่างใกล้ชิด ไม่ว่าจะเป็นเรื่องความปลอดภัยนะครับยเรื่องความเป็นส่วนตัวต่าง ๆ ท่านรัฐมนตรีโดยทาง ครม. ก็ตามได้เน้นย้ำผ่านทาง ศบค. มาว่าต้องดูแลเรื่องนี้อย่างใกล้ชิด ก็เป็นอันที่ผมอยากจะแจ้งให้ทราบ ต่อไปนะครับ เรามาดูถึงเรื่องสัดส่วนนะครับ เมื่อเช้านี้ สด ๆ นี้นะครับ ก็เพิ่งได้รับกันเมื่อเช้านี้ สีสันอาจจะไม่สวยเท่าไหร่นะครับ สิ่งที่ผมเอามาแจงวันนี้นะครับ กราฟอันนี้เป็นกราฟของกิจการร้านค้าที่เข้ามาในระบบ เห็นว่าตัวร้านค้าหรือกิจกรรมเข้ามาใช้มากมาย คราวนี้ผู้ใช้นี่ลดลง ไม่ได้ลดลงมาหรอกครับ ก็ใช้เป็นล้าน ๆ ครั้งกันอยู่ แต่เราการ์ดตกแล้วหรือยัง อันนี้ต้องกลับไปถาม เพราะว่าถ้าเกิดการ์ดตกเมื่อไหร่นี่นะครัล อย่างประเทศจีนปิด 10 distric 10 เขตนะครับ 10 เขตประเทศเขา เมืองเดียวนี่มีคนอยู่ 20 ล้านคน ปิด 10 เขต คนไม่ต่ำกว่า ผมคิดว่าคนที่ได้รับผลกระทบจากเรื่องนี้คงไม่ต่ำกว่า 4 ล้าน ถึง 5 ล้านคนนะครับ ไหมครับ กลับไปเหมือนเดิม เพราะไม่มีมาตรการอื่นแล้ว ถ้าทำไม่ได้ก็ต้องปิด ปิด ก็คือร้านค้ากิจการต่าง ๆ มาตรการผ่อนคลายต่าง ๆ แล้วก็ไม่สามารถใช้งานได้ ก็ต้องปิดกิจกรรมกันไป เพราะว่าไม่รู้จะชดเชยกันกันอย่างไรครับ ทางเลือกสุดท้ายก็คงจะต้องปิด เราคงไม่อยากให้เกิดระลอกที่ 2 แบบนั้น ก็อยากจะนำเรียนว่าในส่วนของประเทศไทยนะครับ เราทำดีแล้วครับ ทำดีมา 20 กว่าวันแล้ว ก็อย่าให้การ์ดตกนะครับ เรื่องนี้เป็นสิ่งสำคัญนะครับ ไม่ประมาท การ์ดอย่าตก เราจะได้อยู่ได้อย่างปลอดภัยใน new norm ผมให้ดูกิจกรรมร้านค้านิดหนึ่งนะครับ ผมก็ต้องขอบคุณประชาชน มากกว่า 30 ล้านครั้งของการประเมิน ซึ่งตอนนี้เราไม่ให้ประเมินแล้ว นะครับ ทาง ศบค. ชุดเล็กก็ให้เราเปลี่ยน เรียกว่าเป็นการให้นะครับ rating ที่เข้ามานี้เราพบว่าตอนนี้ ประเภท 5 ธุรกิจ 6 ธุรกิจ ตอนนี้นี่มีแนวโน้มที่น่าเป็นห่วง โดยเฉพาะอย่างยิ่งนะครับ เรื่องการทำความสะอาดร้านค้าหรือพื้นผิวสัมผัสต่าง ๆ จนไปถึงการเว้นระยะห่างครับ คือ ข้อ 1 กับข้อ 2 กับข้อ 4 เป็นจุดที่ประชาชนที่ใช้บริการของท่านบอกเรามาว่า 2 จุดนี้เป็นจุดที่ยังทำได้ไม่ค่อยดี แล้วจุดที่ไม่ค่อยดีตอนนี้นะครับ มาถึงร้านอาหารแล้วครับ ตอนนี้นะครับ ผมไม่บอกเป็นแต้มแล้วกัน เอาเป็นว่า 6 อันนี้ตอนนี้อยู่ในเกณฑ์ที่ทาง ศปม. คือ ศูนย์ปฏิบัติการด้าน ก็คือร้านอาหาร ร้านค้าปลีก สื่อสารโทรคมนามคม ก็คือร้านค้าอะไหล่มือถือต่าง ๆ พวกนี้นะครับ เข้าไปยืนมุงกันคนประเมินมาพวกท่านมาเป็นแบบนี้ ห้างสรรพสินค้าต่าง ๆ เริ่มการ์ดตกละ เริ่มไม่ดูแล้ว บางคนก็มีการรายงานเข้ามาว่า ไม่มีมาตรการเรื่องระยะห่างเลยนะครับ บางคนก็ไม่ยอมให้เช็กอินก็มีนะครับ หรือในส่วนของ Super Market ร้านค้าปลีกค้าส่งบางทีก็เอาที่ให้ลงชื่อไปไว้ทิ้งไว้เฉย ๆ บางทีก็ไม่มีคนดูแล ในเวลาเร่งด่วน อันนี้เราพอเข้าใจได้ แต่ในเวลาปกติถ้าไม่มี อันนี้ก็น่าเป็นห่วงเหมือนกันนะครับ ถ้าเกิดมีการระบาดรอบ 2 ขึ้นมา ซึ่งผมคิดว่าอาจจะหลีกเลี่ยงไม่ได้ ภาวนาทุกวันว่าให้หลีกเลี่ยงได้ แต่ไม่แน่ใจว่าถ้าเราการ์ดยังตกอย่างนี้จะหลีกเลี่ยงได้หรือเปล่านะครับ ตลาด หาบเร่แผงลอยและรถเข็ญ ก็เป็นจุดนี่นะครับ เราทราบอยู่แล้วครับว่าเป็นกลุ่มดูแลยาก กราบเรียนนะครับ ผู้ดูแลตลาด ในส่วนผู้ดูแลตลาดค้าส่งนะครับ ถ้ามาตรการตรงไหนที่ท่านคิดว่าทำได้ลำบากก็ลองเข้ามาคุยกับทาง ศบค. ได้ ทางศูนย์มาตรการของในแต่ละจังหวัดได้ว่าจะทำอย่างไร ครับ ส่วนวันนี้ก็ในส่วนของตัวเลขเสร็จแล้ว ผมจะไปเรื่องที่ 2 วันนี้ก็คือเรื่องของเช็กอินนะครับ วันนี้เราจะมี คิดว่าเราจะโปรยในเรื่องของแอปพลเคชั่นหลาย ๆ เรื่อง ที่ทุกท่านเป็นห่วง วันนี้เราจะเพิ่มอีกตัวหนึ่งคือ Group Check in ที่เรารับว่าไปเช็กอินก็ไปคนเดียว ไปกินกัน 2-3 คนจะทำอย่างไร บางคน คุณแม่ คุณพ่อ หรือคุณลูกไม่มีโทรศัพท์มือถือทำอย่างไร เดี๋ยวเรา update version ของ Application ทำได้ในเฉพาะ Application เท่านั้นนะครับเนื่องจากมันต้องใช้พอสมควรอย่างตัวแอปพลิเคชันในเวอร์ชันใหม่ ซึ่งคิดว่าพรุ่งนี้น่าจะมีการให้ update แล้วก็จะสามารถทำ group เช็กอินได้ นะครับ โดย กรุ๊ปเช็กอินได้ โดยทีที่ไปกับท่านได้อีก 3 คน คือ 1 + 3 นะครับ แล้วท่านก็สามารถนะครับ ใส่ชื่อไว้ได้ด้วยวันนั้นไปทานข้าวกับใคร เช็กอินให้คุณพ่อคุณแม่ เช็กอินให้คุณลูก กรณีที่ไป 4 คน ก็เช็กอินได้ 4 คน เลย ก็อันนี้เป็นกรุ๊ปเช็กอินได้ ทั้ง IOS แล้วก็ในของเอนดรอยส์ ท่านก็สามารถก็จะใช้ได้นะครับ ท่านก็จะสามารถสแกน แต่ถ้าท่านไปคนเดียวก็สแกนได้ตามปกติเลย ไม่ต้องมีความยุ่งยากอะไร แต่ถ้าท่านไปเป็น group จะมีไอค่อนเป็น group ให้ แต่ที่สำคัญ ป้องกัน QR Code ปลอม หรืออะไรมาแน่นอนครับ เพราะเป็นระบบปิดแล้ว เป็นอะไรที่เราดูแลใกล้ชิดนะครับ ในส่วนของ… เสร็จแล้วถ้าเช็กอินได้ก็มีการเช็กเอาท์ ท่านก็สามารถ group เช็กเอาท์ได้ กรณีนี้ก็อำนวยความสะดวกเหมือนเดิน ไปเช็กเอาต์กันทีหลักได้ ขึ้นรถกันเรียบร้อยแล้ว ถือของกันเรียบร้อยแล้วก็ Group Check out ได้ อนาคตอย่างไร ไปต่อกรณีที่เราไปเที่ยวอุทยาน เราจะไปเที่ยวในสถานที่ที่ตอนนี้ที่กำลังจะเปิดอยู่นี่ อุทยานต่าง ๆ สถานที่ท่องเที่ยว อีกหน่อยเราจะเพิ่ม function กรณีจองเข้าไปก่อน เพราะฉะนั้นท่านจะรู้แล้ว ท่านจะ Search ท่านค้นหาสถานที่ที่ท่านจะไป ท่านจะเห็นแล้ว อุทยานแห่งชาติตรงนี้ที่เขาใหญ่นะ ในละแวกนี้จะมีคนไปกับท่านแล้วกี่คน ท่านจะได้หลีกเลี่ยงที่จะไม่ไป หน้างานว่าคนเยอะ ไม่เห็นจริงอย่างที่บอกเลย อันนี้ก็เป็นฟังก์ชันที่เราเพิ่มเข้ามาให้ ส่วนที่ 3 นะครับ ที่จะเป็นเพิ่มฟังก์ชันใหม่นะครับอันสุดท้ายนะครับ ในตอนนี้ก็คือเรื่่องของซีเรียลนัมเบอร์เวลาตอนนี้ถ้าท่านเช็กอินแล้ว ถ้าในภาพเก่าจะไม่มีเลขข้างล่าง ที่อยู่ข้างล่าง นี่ตอนนี้ตัวข้อมูลที่เกิดจาก Generate คือข้อมูลสร้างระบบตัวเลขอะไรให้นี่ ทางท่านผู้ประกอบการต่าง ๆ สามารถนำไปเอาไปร่วมสนุกได้ ผมใช้คำนี้ดีกว่า เอาไปส่งเสริมการใช้งานระบบนะครับ และที่สำคัญนะครับ อย่าลืมนะครับ เมื่อวานนี้ทาง ครม. ก็ได้อนุมัติแล้ว มาตรการ 3 ข้อนะครับ ก็คือเราไปเที่ยวกัน แล้วก็กำลังใจ ทั้ง 3 มาตรการนี่มีงบประมาณให้แต่ละอันทุกอันทั้งนั้นนะครับ เพราะฉะนั้นร้านค้า และกิจกรรมต่าง ๆ ที่อยู่ในระบบ อย่างที่ท่านโฆษกได้กรุณานำเรียนไปแล้ว อาจจะมี logo โลโก ถ้าเราเลือกไปในทัวร์ สมมติเราเที่ยวปันสุขนี่ ก็เที่ยวปันสุขที่มีมาตรการที่คุ้มกัน หรือคุ้มครองเราใช่ไหมครับ ก็ต้องเป็นร้านค้าในกลุ่มน้้น ถ้าเราไปที่สายการบิน ก็ต้องสายการบินที่ปฏิบัติได้ตามมาตรการไทยชนะ เพราะฉะนั้นก็จะต้องเป็นมาตรการที่ออกมาใน 5-6 อย่างพูดกันอยู่นี่ หรือมาตรการเรื่องกำลังใจก็ตาม โรงแรมหรือกิจการต่าง ๆ ที่อยู่ในระบบก็ต้องเป็นระบบที่เราจะสามารถดูแลพวกท่านได้ เพราะฉะนั้นก็จะเป็นการใช้ใน Platform Thai Chana ร้านค้าหรือกิจกรรมต่าง ๆ ก็จะเห็นแล้ว ท่านกรุณาช่วยให้ประชาชน กรุณาช่วยเช็กอิน เช็กเอาต์ก็จะเป็นประโยชน์กับท่านต่อไป ก็อยากจะนำเรียนให้ถึงความคีบหน้าของระบบ Platform Thai Chana ที่จะเกิดขึ้นในอีกสักไม่กี่วันนี้ก็นำเรียน เดี๋ยวก็ในส่วนของผมน่าจะเสร็จสิ้นแล้ว</w:t>
      </w:r>
    </w:p>
    <w:p>
      <w:pPr>
        <w:pStyle w:val="BodyText"/>
      </w:pPr>
      <w:r>
        <w:t xml:space="preserve">(คุณปวีณา) แต่ว่ายังมีประเด็นคำถามมาค่อนข้างเยอะ โดยเฉพาะประเด็นคำถามผ่านเฟซบุ๊กไลฟ์นะคะ ตอนนี้นี่เรื่องการเช็กเอาต์ Application ไทยชนะของเรา เขาจะ Check-out โดยอัตโนมัติตอนเที่ยงคืน แต่ยังมีคุณผู้ชมอีกหลายท่านกังวลใจว่าถ้าออกไปแล้วลืมเช็กเอาท์ เป็นไปได้ไหมคะที่ว่าเราจะพัฒนาระบบ ถ้าลืมเช็กเอาต์แล้วมีการแจ้งเตือนเป็นระยะ ๆ แบบนี้ค่ะ</w:t>
      </w:r>
    </w:p>
    <w:p>
      <w:pPr>
        <w:pStyle w:val="BodyText"/>
      </w:pPr>
      <w:r>
        <w:t xml:space="preserve">(นายแพทย์ พลวรรธน์) คือตอนนี้ ก็ยังหาว่าล้วงข้อมูลนะครับ ก็ต้องเรียนว่าเราพยายามรบกวนท่านให้น้อยที่สุด ข้อเสนอนี้ไปแล้วกัน แต่ในเวอร์ชันใหม่ที่จะอัปเดตกัน เที่ยงคืนทุกวันเราจะเคลียร์ให้ท่าน เพราะฉะนั้น ตัวไปแล้ว แต่ลืมเช็กเอาต์ ไม่เป็นไร เราเคลียร์ แน่นอน เที่ยงคืนแน่นอน ท่านยังอยู่ในระบบอยู่ เราเคลียร์ให้อัตโนมัติในที่เก็บไว้ 60 วันยังอยู่ ต้องเรียนว่าในระบบอัตโนมัติ เรากำลังดูให้ว่าจะอัตโนมัติอย่างไรดี ผมไม่อยากจะเรียนว่ามีอัตโนมัติหลายอย่าง อย่างไรครับ ขอไปเดิน shopping เดินไปเป็นแถว Check-in ร้านนี้ร้านนู้นหลุด เดี๋ยวอันนี้เราดูให้นะครับ ก็ต้องช่วยกันใช้ครับ ถ้าไม่ใช้เราก็ไม่รู้จะทำให้ใครใช้ ก็ต้องเรียนแบบนี้ครับ</w:t>
      </w:r>
    </w:p>
    <w:p>
      <w:pPr>
        <w:pStyle w:val="BodyText"/>
      </w:pPr>
      <w:r>
        <w:t xml:space="preserve">(คุณปวีณา) นอกจากมีการลงทะเบียนของร้าน จริง ๆ เรามีการแบ่งกลุ่มไหมคะ ว่าใครลงได้ ลงไม่ได้ คุณผู้ชมที่ถามเข้ามาว่า อย่างร้านปะยาง สามารถไปลงทะเบียนแล้วก็เอา QR Code มาแปะที่ร้านได้หรือยัง</w:t>
      </w:r>
    </w:p>
    <w:p>
      <w:pPr>
        <w:pStyle w:val="BodyText"/>
      </w:pPr>
      <w:r>
        <w:t xml:space="preserve">(นายแพทย์ พลวรรธน์)คือ กิจกรรมต่าง ๆ ที่ไม่เข้าใน 1 2 3 4 ที่ผ่านมา ก็คือท่านเปิดได้อยู่แล้ว โดยมาตรการของท่าน เปิดได้อยู่แล้ว เข้ามาใช้ เพราะว่าท่านอาจจะมีส่วนบริการลูกค้า ท่านอาจจะช่วยกันในการสืบสวนและป้องกันโรค ท่านโฆษกฯ ได้กรุณาเรียนว่ายิ่งเราเช็กอินถี่เท่าไหร่จำนวนคนที่ต้องไปสืบสวนโรคก็จะน้อยลงไปเรื่อย ๆ ทางร้านค้าและกิจกรรม สามารถไปเลือกในมาตรการผ่อนคลายทั้ง 4 อันก็ได้ อันนี้เป็น Free Style เลย ถ้าท่านไม่โดนปิดด้วยสาเหตุอื่นนะ เช่น จังหวัดสั่งปิด ก็ต้องดูตามนี้ก่อนครับ</w:t>
      </w:r>
    </w:p>
    <w:p>
      <w:pPr>
        <w:pStyle w:val="BodyText"/>
      </w:pPr>
      <w:r>
        <w:t xml:space="preserve">(คุณปวีณา) นอกจากนี้มีคำถามว่าอย่างกรณีถ้าจะเข้าไปใช้บริการ ถ้าช่วงของ internet ไม่แรงพอ จะ scan ไม่ได้ของคุณผู้ชมที่ถามเข้ามาคือ เขาอยู่ในพื้นที่อินเทอร์เน็ตที่ไม่แรง ไม่แรงแบบนี้จะแก้ปัญหาให้เขาได้อย่างไรคะ</w:t>
      </w:r>
    </w:p>
    <w:p>
      <w:pPr>
        <w:pStyle w:val="BodyText"/>
      </w:pPr>
      <w:r>
        <w:t xml:space="preserve">(นายแพทย์ พลวรรธน์) ตรงไหนไม่แรง แจ้ง กสทช. ครับ ตามกสทช. เป็นคนดูแลว่า ถ้าบริเวณที่ควบคุมที่ผู้ให้บริการโทรศัพท์มือถือสัญญาท่านไว้ บริการในพื้นที่เท่าไรนี่ ท่านแจ้งไปที่ กสทช. ได้เลยว่าตรงนี้ไม่แรงนะ แจ้ง กสทช. ได้เลยครับ ส่วนถ้าท่านแจ้งไม่ไหว ไม่รู้จะแจ้งใครแจ้งมาที่ 111 ก่อนก็ได้ หรือ 1119 ก่อนก็ได้ สายด่วนของระบบไทยชนะก็ได้ครับ</w:t>
      </w:r>
    </w:p>
    <w:p>
      <w:pPr>
        <w:pStyle w:val="BodyText"/>
      </w:pPr>
      <w:r>
        <w:t xml:space="preserve">(คุณปวีณา) ค่ะนอกจากนี้ยังมีการร้องเรียนเข้ามาเป็นข้อมูลเพิ่มเติม เพราะเมื่อสักครูท่านผู้ตรวจฯ ได้ประเมินร้านค้า ร้านค้าที่ทำถูกต้อง มีการประเมินจากประชาชนทั่วไป แต่มันจะมีอีกกรณีคนที่ไม่ไปลงทะเบียน ไม่ได้ติดตั้ง ซึ่งใน Facebook Live ของเรามีคนร้องเรียนมาหลายสถานที่ เป็นทั้งอาคาร หน่วยงานก็มี ตลาดต่าง ๆ ก็มี อย่างนี้นี่เราจะเข้าไปดูแลหรือสามารถร้องเรียนได้ช่องทางไหนไหมคะ</w:t>
      </w:r>
    </w:p>
    <w:p>
      <w:pPr>
        <w:pStyle w:val="BodyText"/>
      </w:pPr>
      <w:r>
        <w:t xml:space="preserve">(นายแพทย์ พลวรรธน์) ก็อย่าใช้คำว่า</w:t>
      </w:r>
      <w:r>
        <w:t xml:space="preserve"> </w:t>
      </w:r>
      <w:r>
        <w:t xml:space="preserve">“</w:t>
      </w:r>
      <w:r>
        <w:t xml:space="preserve">เรามาช่วยกัน</w:t>
      </w:r>
      <w:r>
        <w:t xml:space="preserve">”</w:t>
      </w:r>
      <w:r>
        <w:t xml:space="preserve"> </w:t>
      </w:r>
      <w:r>
        <w:t xml:space="preserve">ดีกว่า ให้แจ้งข่าวเข้ามาก็แล้วกันครับ เดี๋ยวเราจะให้คณะกรรมการควบคุมโรคระดับจังหวัด ไม่ว่าจะเป็นกรุงเทพมหานคร หรือจังหวัดอื่น ๆ ที่อยู่ภูมิภาคต่าง ๆ เข้าไปช่วยดูให้ เรามีศูนย์ปฏิบัติการพวกนี้อยู่แล้วที่ช่วยไปดูแลความปลอดภัย เพื่อป้องกันโรค โควิด-19ก็ต้องเรียนว่าไม่เป็นไรครับ แจ้งเข้ามาครับ ไม่อย่างนั้นก็ไม่มีตัวเลขอย่างที่คุณหมอทวีศิลป์รายงานประมาณ 60,000-70,000 ร้านค้า แสดงว่าเราต้องมี นอกจากประชาชนเข้ามาช่วยให้เรทติ้งแล้วเรายังมีเจ้าหน้าที่เข้าไปดูจริง ๆ อีก เพื่อให้เราเปิดเมืองได้อย่างปลอดภัย อีกหน่อยให้เศรษฐกิจขับเคลื่อน นักท่องเที่ยวเข้ามาตรงไหนก็มีมาตรการดูแลนะครับ ก็อยากจะฝากตรงนี้ เพราะฉะนั้น 3-4 เดือนนี้พวกเราคนไทยซ้อมกันเองก่อน ต้องซ้อมทำระบบนี้ให้ชัดเจนก่อน เดี๋ยวต่างชาติเข้ามาจะว่าไม่เห็นมีอะไรเลย ปลอดภัยตรงไหน ก็เรียนคุณฟลุ๊กไปแบบนี้ก็แล้วกัน</w:t>
      </w:r>
    </w:p>
    <w:p>
      <w:pPr>
        <w:pStyle w:val="BodyText"/>
      </w:pPr>
      <w:r>
        <w:t xml:space="preserve">(คุณปวีณา) อยากให้กับผู้ประกอบการหรือร้านค้าเข้าใจนิดหนึ่ง การไปติดตั้งตัว QR Code เพราะต้องยอมรับว่า อย่างฟลุคคนหนึ่งที่ไปใช้บริการ ยกตัวอย่าง ร้านกาแฟ บางร้านนี้เขาก็อยู่ตรงเคาเตอร์ บางร้านก็ติดอยู่ตรงทางเข้าทางออก จริง ๆ แล้วนี่ควรจะติดตั้งอยการเช็กอิน-เช็กเอาท์มีความชัดเจน และมีคุณภาพมากที่สุดค่ะ</w:t>
      </w:r>
    </w:p>
    <w:p>
      <w:pPr>
        <w:pStyle w:val="BodyText"/>
      </w:pPr>
      <w:r>
        <w:t xml:space="preserve">(นายแพทย์ พลวรรธน์) จริง ๆ แล้วหัวใจของการสแกนระบบ QR Code คือ จริง ๆ ณ ขณะเวลาช่วงนั้นมีคนอยู่กี่คน มีคนอยู๋เท่าไรนะครับ เพราะฉะนั้นท่านไม่จำเป็นต้องไปติดเฉพาะทางเข้าทางออกอย่างเดียว ท่านไปติดในร้านท่านก็ได้ ถ้าเกิดการแออัดก็เข้าไปก่อนแล้วค่อยสแกนก็ได้ ที่สำคัญกลับออกไปแล้ว ถ้าท่านใช้แอปพลิเคชันนี่ ผมไม่ห่วงแล้ว ถ้าท่านสแกน นั่งในรถดูดกาแฟไป 3 สแกนเช็กเอาท์ได้ ก็คือยังใช้กล้องอยู่ อันนี้เป็นภาระของท่านแล้ว ท่านก็ไปอะไรครับ ไปสแกนที่จุดตรงนั้น ซึ่งมันก็สร้างความยากลำบาก ตัวเลขการสแกนถึงสัดส่วน คนลืม 50 เปอร์เซ็นต์ ผมใช้คำอย่างนี้ดีกว่า คนลืมตั้ง 50 เปอร์เซ็นต์ ก็อยากจะเรียนว่าตอนนี้ดาวน์โหลดได้แล้วนะครับ ทั้ง IOS และ Android ได้หมดแล้วทุกแพลตฟอร์ม ดาวน์โหลดได้เลย ผ่านหมดทุกอย่างแล้ว นำเรียนไว้อย่างนี้ครับ</w:t>
      </w:r>
    </w:p>
    <w:p>
      <w:pPr>
        <w:pStyle w:val="BodyText"/>
      </w:pPr>
      <w:r>
        <w:t xml:space="preserve">(คุณปวีณา) ค่ะ หมดประเด็น ฝากท่านผู้ตรวจฯ ฝากประเด็นเพิ่มเติมหรือว่าฝากความห่วงใยต่าง ๆ ถึงคุณผู้ชมอีกนิดหนึ่งค่ะ เรียนเชิญค่ะ</w:t>
      </w:r>
    </w:p>
    <w:p>
      <w:pPr>
        <w:pStyle w:val="BodyText"/>
      </w:pPr>
      <w:r>
        <w:t xml:space="preserve">(นายแพทย์ พลวรรธน์) ครับก็อยากจะฝากเรียนท่านผู้ชมนะครับ สมดุลวิถีชีวิตใหม่ เดินทางปลอดภัย เพราะว่าโรคนี้มันไปกับใครไม่ได้ครับ ต้องไปกับเราครับ ตัวคนครับ ตัวคนเราเป็นคนพาโรคไป พาโรคไปแพร่กระจายต่าง ๆ นะครับก็อยากจะฝากกราบเรียนว่า สมดุลชีวิตใหม่ วิถีชีวิตใหม่ ใส่ใจนะครับ เดินทางปลอดภัย ใส่ใจไทยชนะ ขอบคุณครับ สวัสดีครับ</w:t>
      </w:r>
    </w:p>
    <w:p>
      <w:pPr>
        <w:pStyle w:val="BodyText"/>
      </w:pPr>
      <w:r>
        <w:t xml:space="preserve">(คุณปวีณา) กราบขอบพระคุณนะคะ นายแพทย์พลวรรธน์ วิทูรกลชิต ผู้ตรวจราชการ ฟังแบบนี้แล้วเชื่อว่าหลายท่านน่าจะเห็นถึงความสะดวกมากยิ่งขึ้น โดยเฉพาะเรื่องของเช็กอิน เช็กเอาท์เป็นกลุ่ม อย่าลืมนะคะว่าตอนนี้สามารถดาวน์โหลดแอปพลิเคชันไทยชนะได้แล้ว ไม่ว่าจะเป็นในส่วนของ android หรือว่า IOS ก็คือดาวน์โหลดแล้วก็ใช้ได้ จะมีเรื่องของการให้ update แล้วหลังจากนั้นจะมีเรื่องของการให้ เช็กอินเป็นกลุ่มได้ ก็จะทำให้สะดวกในการใช้บริการ รวมถึงการเดินทางไปในพื้นที่ต่าง ๆ มากยิ่งขึ้นค่ะ ลำดับต่อไปขออนุญาตเรียนเชิญทางรองอธิบดีกรมสารนิเทศ และรองโฆษกกระทรวงการต่างประเทศ ท่านณัฐภาณุ นพคุณ สรุปประเด็นการแถลงในภาคภาษาอังกฤษในวันนี้ เรียนเชิญค่ะ</w:t>
      </w:r>
    </w:p>
    <w:p>
      <w:pPr>
        <w:pStyle w:val="BodyText"/>
      </w:pPr>
      <w:r>
        <w:t xml:space="preserve">(คุณณัฐภาณุ)</w:t>
      </w:r>
    </w:p>
    <w:p>
      <w:pPr>
        <w:pStyle w:val="BodyText"/>
      </w:pPr>
      <w:r>
        <w:t xml:space="preserve">[ภาษาต่างประเทศ]</w:t>
      </w:r>
    </w:p>
    <w:p>
      <w:pPr>
        <w:pStyle w:val="BodyText"/>
      </w:pPr>
      <w:r>
        <w:t xml:space="preserve">(คุณณัฐภาณุ)</w:t>
      </w:r>
    </w:p>
    <w:p>
      <w:pPr>
        <w:pStyle w:val="BodyText"/>
      </w:pPr>
      <w:r>
        <w:t xml:space="preserve">[ภาษาต่างประเทศ]</w:t>
      </w:r>
    </w:p>
    <w:p>
      <w:pPr>
        <w:pStyle w:val="BodyText"/>
      </w:pPr>
      <w:r>
        <w:t xml:space="preserve">(คุณณัฐภาณุ) สวัสดีครับ</w:t>
      </w:r>
    </w:p>
    <w:p>
      <w:pPr>
        <w:pStyle w:val="BodyText"/>
      </w:pPr>
      <w:r>
        <w:t xml:space="preserve">(คุณปวีณา) กราบขอบพระคุณท่านณัฐภาณุ นพคุณ รองอธิบดีกรมสารนิเทศ และรองโฆษกกระทรวงการต่างประเทศ เน้นย้ำนะคะ 5 มาตรการบวก 1 นะคะ ที่ท่านกำชับไป ห่างไว้ ใส่แมสกัน หมั่นล้างมือ และบวกอีก 1 จัดไปไทยชนะนะคะ เราจะก้าวผ่านเรื่องของวิกฤติโควิดในครั้งนี้ไปได้ ทั้งหมดนี่คือการแถลงข่าวจากศูนย์บริหารสถานการณ์โควิด-19 ดิฉันปวีณา ฟักทอง พร้อมทีมงานลาไปก่อนนะคะ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7 มิ.ย. 63)</dc:title>
  <dc:creator/>
  <cp:keywords/>
  <dcterms:created xsi:type="dcterms:W3CDTF">2021-03-23T08:46:28Z</dcterms:created>
  <dcterms:modified xsi:type="dcterms:W3CDTF">2021-03-23T08: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มิถุนายน 2563 เวลา 10.56 น.</vt:lpwstr>
  </property>
  <property fmtid="{D5CDD505-2E9C-101B-9397-08002B2CF9AE}" pid="3" name="subtitle">
    <vt:lpwstr/>
  </property>
</Properties>
</file>